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27BCA" w14:textId="17B07A81" w:rsidR="00747B8D" w:rsidRDefault="00F8480D">
      <w:r>
        <w:rPr>
          <w:noProof/>
        </w:rPr>
        <w:drawing>
          <wp:inline distT="0" distB="0" distL="0" distR="0" wp14:anchorId="328AEE4D" wp14:editId="3020C2D8">
            <wp:extent cx="5731510" cy="42989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871AE8" wp14:editId="6ED1FA1E">
            <wp:extent cx="5731510" cy="429895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88B0721" wp14:editId="5919950F">
            <wp:extent cx="5731510" cy="429895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874DD" w14:textId="3054ED25" w:rsidR="003222AE" w:rsidRDefault="003222AE">
      <w:r>
        <w:rPr>
          <w:noProof/>
        </w:rPr>
        <w:drawing>
          <wp:inline distT="0" distB="0" distL="0" distR="0" wp14:anchorId="750A0080" wp14:editId="3574B0D3">
            <wp:extent cx="5731510" cy="429895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A700B" w14:textId="3224E4CA" w:rsidR="00D237ED" w:rsidRDefault="00D237ED">
      <w:r>
        <w:rPr>
          <w:noProof/>
        </w:rPr>
        <w:lastRenderedPageBreak/>
        <w:drawing>
          <wp:inline distT="0" distB="0" distL="0" distR="0" wp14:anchorId="650E6C7B" wp14:editId="2F10CA12">
            <wp:extent cx="5731510" cy="4298950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9E177" w14:textId="49B51530" w:rsidR="00D237ED" w:rsidRDefault="00D237ED">
      <w:r>
        <w:rPr>
          <w:noProof/>
        </w:rPr>
        <w:drawing>
          <wp:inline distT="0" distB="0" distL="0" distR="0" wp14:anchorId="309843A9" wp14:editId="10ACA14F">
            <wp:extent cx="5731510" cy="4298950"/>
            <wp:effectExtent l="0" t="0" r="254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AA2D6" w14:textId="62F3F7B7" w:rsidR="00D237ED" w:rsidRDefault="00D237ED">
      <w:r>
        <w:rPr>
          <w:noProof/>
        </w:rPr>
        <w:lastRenderedPageBreak/>
        <w:drawing>
          <wp:inline distT="0" distB="0" distL="0" distR="0" wp14:anchorId="3B81852B" wp14:editId="16BD709D">
            <wp:extent cx="5731510" cy="429895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731BFE" wp14:editId="219426C3">
            <wp:extent cx="5731510" cy="4298950"/>
            <wp:effectExtent l="0" t="0" r="254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37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M7O0tDQztzS0tDRQ0lEKTi0uzszPAykwrAUAij6x1SwAAAA="/>
  </w:docVars>
  <w:rsids>
    <w:rsidRoot w:val="00F8480D"/>
    <w:rsid w:val="003222AE"/>
    <w:rsid w:val="00747B8D"/>
    <w:rsid w:val="00D237ED"/>
    <w:rsid w:val="00F84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ECBE39"/>
  <w15:chartTrackingRefBased/>
  <w15:docId w15:val="{E4E48DDA-5D8C-4D78-9BE8-B0D9531B5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kesh Yadav</dc:creator>
  <cp:keywords/>
  <dc:description/>
  <cp:lastModifiedBy>Harikesh Yadav</cp:lastModifiedBy>
  <cp:revision>1</cp:revision>
  <dcterms:created xsi:type="dcterms:W3CDTF">2022-08-29T17:16:00Z</dcterms:created>
  <dcterms:modified xsi:type="dcterms:W3CDTF">2022-08-29T17:32:00Z</dcterms:modified>
</cp:coreProperties>
</file>